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7E63A9CA" w14:textId="5075A7AA" w:rsidR="00FD4446" w:rsidRDefault="00FD4446" w:rsidP="00D663A9">
      <w:pPr>
        <w:spacing w:after="0" w:line="240" w:lineRule="auto"/>
        <w:textAlignment w:val="baseline"/>
        <w:rPr>
          <w:rFonts w:ascii="Verdana" w:eastAsia="Times New Roman" w:hAnsi="Verdana" w:cs="Calibri"/>
        </w:rPr>
      </w:pPr>
    </w:p>
    <w:p w14:paraId="4CAE0A49" w14:textId="377E0A32" w:rsidR="00FD4446" w:rsidRDefault="00FD4446" w:rsidP="00D663A9">
      <w:pPr>
        <w:spacing w:after="0" w:line="240" w:lineRule="auto"/>
        <w:textAlignment w:val="baseline"/>
        <w:rPr>
          <w:rFonts w:ascii="Verdana" w:eastAsia="Times New Roman" w:hAnsi="Verdana" w:cs="Calibri"/>
        </w:rPr>
      </w:pPr>
      <w:r w:rsidRPr="004D29E7">
        <w:rPr>
          <w:rFonts w:ascii="Verdana" w:eastAsia="Times New Roman" w:hAnsi="Verdana" w:cs="Calibri"/>
          <w:highlight w:val="yellow"/>
        </w:rPr>
        <w:t>configuring a standard ACL – apply closest to destination</w:t>
      </w: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2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3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2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4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5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6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50DCCEA0" w14:textId="0495B527" w:rsidR="00A17126" w:rsidRPr="00A17126" w:rsidRDefault="00033DAC">
      <w:pPr>
        <w:rPr>
          <w:rFonts w:ascii="Verdana" w:eastAsia="Times New Roman" w:hAnsi="Verdana" w:cs="Calibri Light"/>
        </w:rPr>
      </w:pPr>
      <w:r>
        <w:rPr>
          <w:rFonts w:ascii="Verdana" w:eastAsia="Times New Roman" w:hAnsi="Verdana" w:cs="Calibri Light"/>
        </w:rPr>
        <w:t>As seen here. when logging onto a device, the login banner that I have configured is displayed</w:t>
      </w:r>
      <w:r w:rsidR="00A17126">
        <w:rPr>
          <w:rFonts w:ascii="Verdana" w:eastAsia="Times New Roman" w:hAnsi="Verdana" w:cs="Calibri Light"/>
        </w:rPr>
        <w:t>.</w:t>
      </w:r>
      <w:r w:rsidR="00CC7D4B">
        <w:rPr>
          <w:rFonts w:ascii="Verdana" w:eastAsia="Times New Roman" w:hAnsi="Verdana" w:cs="Calibri Light"/>
        </w:rPr>
        <w:t xml:space="preserve"> Packet Tracer does not have the functionality required for configuring login banners on the PC’s.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66D3335"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913532">
        <w:rPr>
          <w:rFonts w:ascii="Verdana" w:eastAsia="Times New Roman" w:hAnsi="Verdana" w:cs="Calibri"/>
        </w:rPr>
        <w:t>Relevant subnets include 192.168.3.0 /24, 192.168.4.0 /24, 192.168.5.0 /24, 192.168.18.0 /24, 192.168.19.0 /24 PC0, PC1, PC2, PC3, PC4, PC5, PC6, PC7, PC8, PC9, PC10, and PC11.</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0">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57916C22" w:rsidR="00D663A9" w:rsidRPr="00F922E3" w:rsidRDefault="008C5BBB"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 used to verify functionality of DHCP was to use the commands “ipconfig”, “ipconfig /release”, and “ipconfig /renew.” The ipconfig command by itself will show information such as your current IP address, subnet mask, and default gateway. The release addition to the command allows the client to </w:t>
      </w:r>
      <w:proofErr w:type="spellStart"/>
      <w:r>
        <w:rPr>
          <w:rFonts w:ascii="Verdana" w:eastAsia="Times New Roman" w:hAnsi="Verdana" w:cs="Calibri"/>
        </w:rPr>
        <w:t>relase</w:t>
      </w:r>
      <w:proofErr w:type="spellEnd"/>
      <w:r>
        <w:rPr>
          <w:rFonts w:ascii="Verdana" w:eastAsia="Times New Roman" w:hAnsi="Verdana" w:cs="Calibri"/>
        </w:rPr>
        <w:t xml:space="preserve"> their IP back to the DHCP server. Finally, the renew part of the command allows the client to query the DHCP server for a new IP address. </w:t>
      </w:r>
      <w:proofErr w:type="gramStart"/>
      <w:r w:rsidR="00BB15D6">
        <w:rPr>
          <w:rFonts w:ascii="Verdana" w:eastAsia="Times New Roman" w:hAnsi="Verdana" w:cs="Calibri"/>
        </w:rPr>
        <w:t>First</w:t>
      </w:r>
      <w:proofErr w:type="gramEnd"/>
      <w:r w:rsidR="00BB15D6">
        <w:rPr>
          <w:rFonts w:ascii="Verdana" w:eastAsia="Times New Roman" w:hAnsi="Verdana" w:cs="Calibri"/>
        </w:rPr>
        <w:t xml:space="preserve"> I used ipconfig by itself to verify that the client does in fact not have a current IP address</w:t>
      </w:r>
      <w:r w:rsidR="00351154">
        <w:rPr>
          <w:rFonts w:ascii="Verdana" w:eastAsia="Times New Roman" w:hAnsi="Verdana" w:cs="Calibri"/>
        </w:rPr>
        <w:t xml:space="preserve">, or has an APIPA address, which would point to the DHCP server not working. I then added /release to be positive the client did not have an address. Then, I used the /renew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69DD1DD0" w14:textId="21D6BC8C"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4B46146D" w14:textId="7B1709D0"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22424635" wp14:editId="02B8F5DE">
            <wp:extent cx="5943600" cy="4388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0D0BD231" w14:textId="77777777" w:rsidR="00EA2FC6" w:rsidRDefault="00EA2FC6" w:rsidP="00013DE0">
      <w:pPr>
        <w:spacing w:after="0" w:line="240" w:lineRule="auto"/>
        <w:textAlignment w:val="baseline"/>
        <w:rPr>
          <w:rFonts w:ascii="Verdana" w:eastAsia="Times New Roman" w:hAnsi="Verdana" w:cs="Calibri Light"/>
        </w:rPr>
      </w:pPr>
    </w:p>
    <w:p w14:paraId="3DE07CAE" w14:textId="6B53E883" w:rsidR="00303DCC" w:rsidRPr="00303DCC" w:rsidRDefault="00303DCC" w:rsidP="00013DE0">
      <w:pPr>
        <w:spacing w:after="0" w:line="240" w:lineRule="auto"/>
        <w:textAlignment w:val="baseline"/>
        <w:rPr>
          <w:rFonts w:ascii="Verdana" w:eastAsia="Times New Roman" w:hAnsi="Verdana" w:cs="Calibri Light"/>
        </w:rPr>
      </w:pPr>
      <w:r>
        <w:rPr>
          <w:rFonts w:ascii="Verdana" w:eastAsia="Times New Roman" w:hAnsi="Verdana" w:cs="Calibri Light"/>
        </w:rPr>
        <w:t xml:space="preserve">Configuring the DHCP Server1 pool to start at 192.168.3.7, and configuring the default gateway given to clients, 192.168.3.5. </w:t>
      </w:r>
    </w:p>
    <w:p w14:paraId="3E471CD7" w14:textId="198B6B29"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A1034E" wp14:editId="288FA96C">
            <wp:extent cx="5943600" cy="426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14:paraId="31559ED6" w14:textId="77777777" w:rsidR="00EA2FC6" w:rsidRDefault="00EA2FC6" w:rsidP="00013DE0">
      <w:pPr>
        <w:spacing w:after="0" w:line="240" w:lineRule="auto"/>
        <w:textAlignment w:val="baseline"/>
        <w:rPr>
          <w:rFonts w:ascii="Verdana" w:eastAsia="Times New Roman" w:hAnsi="Verdana" w:cs="Calibri Light"/>
        </w:rPr>
      </w:pPr>
    </w:p>
    <w:p w14:paraId="149AB0B4" w14:textId="2DC9C9F6"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2</w:t>
      </w:r>
    </w:p>
    <w:p w14:paraId="0A3370BF" w14:textId="77777777" w:rsidR="00EA2FC6" w:rsidRDefault="00013DE0" w:rsidP="00EA2FC6">
      <w:pPr>
        <w:spacing w:after="0" w:line="240" w:lineRule="auto"/>
        <w:textAlignment w:val="baseline"/>
        <w:rPr>
          <w:rFonts w:ascii="Verdana" w:eastAsia="Times New Roman" w:hAnsi="Verdana" w:cs="Calibri Light"/>
        </w:rPr>
      </w:pPr>
      <w:r>
        <w:rPr>
          <w:rFonts w:ascii="Verdana" w:eastAsia="Times New Roman" w:hAnsi="Verdana" w:cs="Calibri Light"/>
          <w:noProof/>
          <w:color w:val="2F5496"/>
          <w:sz w:val="32"/>
          <w:szCs w:val="32"/>
        </w:rPr>
        <w:lastRenderedPageBreak/>
        <w:drawing>
          <wp:inline distT="0" distB="0" distL="0" distR="0" wp14:anchorId="3FE2C742" wp14:editId="374008CA">
            <wp:extent cx="5943600" cy="4358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r w:rsidR="00EA2FC6" w:rsidRPr="00EA2FC6">
        <w:rPr>
          <w:rFonts w:ascii="Verdana" w:eastAsia="Times New Roman" w:hAnsi="Verdana" w:cs="Calibri Light"/>
        </w:rPr>
        <w:t xml:space="preserve"> </w:t>
      </w:r>
    </w:p>
    <w:p w14:paraId="2616B97A" w14:textId="77777777" w:rsidR="00EA2FC6" w:rsidRDefault="00EA2FC6" w:rsidP="00EA2FC6">
      <w:pPr>
        <w:spacing w:after="0" w:line="240" w:lineRule="auto"/>
        <w:textAlignment w:val="baseline"/>
        <w:rPr>
          <w:rFonts w:ascii="Verdana" w:eastAsia="Times New Roman" w:hAnsi="Verdana" w:cs="Calibri Light"/>
        </w:rPr>
      </w:pPr>
    </w:p>
    <w:p w14:paraId="31E03CE0" w14:textId="7278F9DE"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3</w:t>
      </w:r>
    </w:p>
    <w:p w14:paraId="56B78126" w14:textId="028C2EE7" w:rsidR="00EA2FC6" w:rsidRDefault="00EA2FC6" w:rsidP="00013DE0">
      <w:pPr>
        <w:spacing w:after="0" w:line="240" w:lineRule="auto"/>
        <w:textAlignment w:val="baseline"/>
        <w:rPr>
          <w:rFonts w:ascii="Verdana" w:eastAsia="Times New Roman" w:hAnsi="Verdana" w:cs="Calibri Light"/>
          <w:color w:val="2F5496"/>
          <w:sz w:val="32"/>
          <w:szCs w:val="32"/>
        </w:rPr>
      </w:pPr>
    </w:p>
    <w:p w14:paraId="04F13A5E" w14:textId="50D652AA"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CB9029C" wp14:editId="4A038FA7">
            <wp:extent cx="5943600" cy="44684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2E3E7362" w14:textId="77777777" w:rsidR="00EA2FC6" w:rsidRDefault="00EA2FC6" w:rsidP="00013DE0">
      <w:pPr>
        <w:spacing w:after="0" w:line="240" w:lineRule="auto"/>
        <w:textAlignment w:val="baseline"/>
        <w:rPr>
          <w:rFonts w:ascii="Verdana" w:eastAsia="Times New Roman" w:hAnsi="Verdana" w:cs="Calibri Light"/>
        </w:rPr>
      </w:pPr>
    </w:p>
    <w:p w14:paraId="492E1953" w14:textId="5302D1FB"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4</w:t>
      </w:r>
    </w:p>
    <w:p w14:paraId="7FA29392" w14:textId="2CDD515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75D7C837" wp14:editId="094A9B34">
            <wp:extent cx="5943600" cy="4158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14:paraId="7A79B548" w14:textId="77777777" w:rsidR="00EA2FC6" w:rsidRDefault="00EA2FC6" w:rsidP="00EA2FC6">
      <w:pPr>
        <w:spacing w:after="0" w:line="240" w:lineRule="auto"/>
        <w:textAlignment w:val="baseline"/>
        <w:rPr>
          <w:rFonts w:ascii="Verdana" w:eastAsia="Times New Roman" w:hAnsi="Verdana" w:cs="Calibri Light"/>
        </w:rPr>
      </w:pPr>
    </w:p>
    <w:p w14:paraId="58981949" w14:textId="2FEB8C7F"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5</w:t>
      </w:r>
    </w:p>
    <w:p w14:paraId="41864F2C"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6F525680" w14:textId="2A2C807F"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4272CDF0" wp14:editId="031313DC">
            <wp:extent cx="5943600" cy="42246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inline>
        </w:drawing>
      </w:r>
    </w:p>
    <w:p w14:paraId="0C3F13BA" w14:textId="77777777" w:rsidR="00EA2FC6" w:rsidRDefault="00EA2FC6" w:rsidP="00EA2FC6">
      <w:pPr>
        <w:spacing w:after="0" w:line="240" w:lineRule="auto"/>
        <w:textAlignment w:val="baseline"/>
        <w:rPr>
          <w:rFonts w:ascii="Verdana" w:eastAsia="Times New Roman" w:hAnsi="Verdana" w:cs="Calibri Light"/>
        </w:rPr>
      </w:pPr>
    </w:p>
    <w:p w14:paraId="2578A9B5" w14:textId="3ECE527B"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6</w:t>
      </w:r>
    </w:p>
    <w:p w14:paraId="084A4D00"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5A372196" w14:textId="2C351D3D" w:rsidR="001530AC"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AECF6B5" wp14:editId="1A042611">
            <wp:extent cx="5943600" cy="47517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7">
                      <a:extLst>
                        <a:ext uri="{28A0092B-C50C-407E-A947-70E740481C1C}">
                          <a14:useLocalDpi xmlns:a14="http://schemas.microsoft.com/office/drawing/2010/main" val="0"/>
                        </a:ext>
                      </a:extLst>
                    </a:blip>
                    <a:stretch>
                      <a:fillRect/>
                    </a:stretch>
                  </pic:blipFill>
                  <pic:spPr>
                    <a:xfrm>
                      <a:off x="0" y="0"/>
                      <a:ext cx="5943600" cy="4751705"/>
                    </a:xfrm>
                    <a:prstGeom prst="rect">
                      <a:avLst/>
                    </a:prstGeom>
                  </pic:spPr>
                </pic:pic>
              </a:graphicData>
            </a:graphic>
          </wp:inline>
        </w:drawing>
      </w:r>
    </w:p>
    <w:p w14:paraId="0CAF7672" w14:textId="425F9941" w:rsidR="00521631" w:rsidRDefault="00521631" w:rsidP="00013DE0">
      <w:pPr>
        <w:spacing w:after="0" w:line="240" w:lineRule="auto"/>
        <w:textAlignment w:val="baseline"/>
        <w:rPr>
          <w:rFonts w:ascii="Verdana" w:eastAsia="Times New Roman" w:hAnsi="Verdana" w:cs="Calibri Light"/>
          <w:color w:val="2F5496"/>
          <w:sz w:val="32"/>
          <w:szCs w:val="32"/>
        </w:rPr>
      </w:pPr>
    </w:p>
    <w:p w14:paraId="7CDAFB29" w14:textId="415F2DCB"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7</w:t>
      </w:r>
    </w:p>
    <w:p w14:paraId="68872209" w14:textId="46DBE487" w:rsidR="00521631" w:rsidRDefault="00521631" w:rsidP="00013DE0">
      <w:pPr>
        <w:spacing w:after="0" w:line="240" w:lineRule="auto"/>
        <w:textAlignment w:val="baseline"/>
        <w:rPr>
          <w:rFonts w:ascii="Verdana" w:eastAsia="Times New Roman" w:hAnsi="Verdana" w:cs="Calibri Light"/>
          <w:color w:val="2F5496"/>
          <w:sz w:val="32"/>
          <w:szCs w:val="32"/>
        </w:rPr>
      </w:pPr>
    </w:p>
    <w:p w14:paraId="44B82DAE" w14:textId="13454EA4" w:rsidR="00521631"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9244A1A" wp14:editId="1627E33D">
            <wp:extent cx="5943600" cy="50342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48">
                      <a:extLst>
                        <a:ext uri="{28A0092B-C50C-407E-A947-70E740481C1C}">
                          <a14:useLocalDpi xmlns:a14="http://schemas.microsoft.com/office/drawing/2010/main" val="0"/>
                        </a:ext>
                      </a:extLst>
                    </a:blip>
                    <a:stretch>
                      <a:fillRect/>
                    </a:stretch>
                  </pic:blipFill>
                  <pic:spPr>
                    <a:xfrm>
                      <a:off x="0" y="0"/>
                      <a:ext cx="5943600" cy="5034280"/>
                    </a:xfrm>
                    <a:prstGeom prst="rect">
                      <a:avLst/>
                    </a:prstGeom>
                  </pic:spPr>
                </pic:pic>
              </a:graphicData>
            </a:graphic>
          </wp:inline>
        </w:drawing>
      </w:r>
    </w:p>
    <w:p w14:paraId="7A7B54D8" w14:textId="77777777" w:rsidR="00B00949" w:rsidRDefault="00B00949" w:rsidP="00B00949">
      <w:pPr>
        <w:spacing w:after="0" w:line="240" w:lineRule="auto"/>
        <w:textAlignment w:val="baseline"/>
        <w:rPr>
          <w:rFonts w:ascii="Verdana" w:eastAsia="Times New Roman" w:hAnsi="Verdana" w:cs="Calibri Light"/>
        </w:rPr>
      </w:pPr>
    </w:p>
    <w:p w14:paraId="0DDC56E5" w14:textId="47AE0825"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8</w:t>
      </w:r>
    </w:p>
    <w:p w14:paraId="64E694E2" w14:textId="7B6C894D" w:rsidR="00521631" w:rsidRDefault="00521631" w:rsidP="00013DE0">
      <w:pPr>
        <w:spacing w:after="0" w:line="240" w:lineRule="auto"/>
        <w:textAlignment w:val="baseline"/>
        <w:rPr>
          <w:rFonts w:ascii="Verdana" w:eastAsia="Times New Roman" w:hAnsi="Verdana" w:cs="Calibri Light"/>
          <w:color w:val="2F5496"/>
          <w:sz w:val="32"/>
          <w:szCs w:val="32"/>
        </w:rPr>
      </w:pPr>
    </w:p>
    <w:p w14:paraId="5DADF44F" w14:textId="32CFC76E" w:rsidR="001530AC" w:rsidRDefault="001530AC"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EAF04C2" wp14:editId="674DE825">
            <wp:extent cx="5943600" cy="32251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426FB289" w14:textId="77777777" w:rsidR="00EA2FC6" w:rsidRDefault="00EA2FC6" w:rsidP="00013DE0">
      <w:pPr>
        <w:spacing w:after="0" w:line="240" w:lineRule="auto"/>
        <w:textAlignment w:val="baseline"/>
        <w:rPr>
          <w:rFonts w:ascii="Verdana" w:eastAsia="Times New Roman" w:hAnsi="Verdana" w:cs="Calibri Light"/>
        </w:rPr>
      </w:pPr>
    </w:p>
    <w:p w14:paraId="6822A7B1" w14:textId="393F0A02" w:rsidR="001530AC" w:rsidRDefault="001530AC" w:rsidP="00013DE0">
      <w:pPr>
        <w:spacing w:after="0" w:line="240" w:lineRule="auto"/>
        <w:textAlignment w:val="baseline"/>
        <w:rPr>
          <w:rFonts w:ascii="Verdana" w:eastAsia="Times New Roman" w:hAnsi="Verdana" w:cs="Calibri Light"/>
        </w:rPr>
      </w:pPr>
      <w:r w:rsidRPr="001530AC">
        <w:rPr>
          <w:rFonts w:ascii="Verdana" w:eastAsia="Times New Roman" w:hAnsi="Verdana" w:cs="Calibri Light"/>
        </w:rPr>
        <w:t xml:space="preserve">PC0 has successfully acquired an </w:t>
      </w:r>
      <w:r>
        <w:rPr>
          <w:rFonts w:ascii="Verdana" w:eastAsia="Times New Roman" w:hAnsi="Verdana" w:cs="Calibri Light"/>
        </w:rPr>
        <w:t xml:space="preserve">IP </w:t>
      </w:r>
      <w:r w:rsidRPr="001530AC">
        <w:rPr>
          <w:rFonts w:ascii="Verdana" w:eastAsia="Times New Roman" w:hAnsi="Verdana" w:cs="Calibri Light"/>
        </w:rPr>
        <w:t>address</w:t>
      </w:r>
      <w:r>
        <w:rPr>
          <w:rFonts w:ascii="Verdana" w:eastAsia="Times New Roman" w:hAnsi="Verdana" w:cs="Calibri Light"/>
        </w:rPr>
        <w:t>, subnet mask, and defaul</w:t>
      </w:r>
      <w:r w:rsidR="00EA2FC6">
        <w:rPr>
          <w:rFonts w:ascii="Verdana" w:eastAsia="Times New Roman" w:hAnsi="Verdana" w:cs="Calibri Light"/>
        </w:rPr>
        <w:t>t</w:t>
      </w:r>
      <w:r>
        <w:rPr>
          <w:rFonts w:ascii="Verdana" w:eastAsia="Times New Roman" w:hAnsi="Verdana" w:cs="Calibri Light"/>
        </w:rPr>
        <w:t xml:space="preserve"> gateway</w:t>
      </w:r>
      <w:r w:rsidRPr="001530AC">
        <w:rPr>
          <w:rFonts w:ascii="Verdana" w:eastAsia="Times New Roman" w:hAnsi="Verdana" w:cs="Calibri Light"/>
        </w:rPr>
        <w:t xml:space="preserve"> from the DHCP server</w:t>
      </w:r>
      <w:r>
        <w:rPr>
          <w:rFonts w:ascii="Verdana" w:eastAsia="Times New Roman" w:hAnsi="Verdana" w:cs="Calibri Light"/>
        </w:rPr>
        <w:t>. The “ipconfig /release” command releases the IP back to the DHCP pool so that another host can use it. The “ipconfig /renew” command starts the DHCP DORA process to acquire an IP address.</w:t>
      </w:r>
    </w:p>
    <w:p w14:paraId="12A34F12" w14:textId="1E1D169F" w:rsidR="00EA2FC6" w:rsidRDefault="00EA2FC6" w:rsidP="00013DE0">
      <w:pPr>
        <w:spacing w:after="0" w:line="240" w:lineRule="auto"/>
        <w:textAlignment w:val="baseline"/>
        <w:rPr>
          <w:rFonts w:ascii="Verdana" w:eastAsia="Times New Roman" w:hAnsi="Verdana" w:cs="Calibri Light"/>
        </w:rPr>
      </w:pPr>
    </w:p>
    <w:p w14:paraId="5CF98443" w14:textId="77777777" w:rsidR="00EA2FC6" w:rsidRDefault="00EA2FC6" w:rsidP="00013DE0">
      <w:pPr>
        <w:spacing w:after="0" w:line="240" w:lineRule="auto"/>
        <w:textAlignment w:val="baseline"/>
        <w:rPr>
          <w:rFonts w:ascii="Verdana" w:eastAsia="Times New Roman" w:hAnsi="Verdana" w:cs="Calibri Light"/>
        </w:rPr>
      </w:pPr>
    </w:p>
    <w:p w14:paraId="2A28697A" w14:textId="58048037" w:rsidR="008E78C0" w:rsidRPr="001530AC" w:rsidRDefault="008E78C0" w:rsidP="00013DE0">
      <w:pPr>
        <w:spacing w:after="0" w:line="240" w:lineRule="auto"/>
        <w:textAlignment w:val="baseline"/>
        <w:rPr>
          <w:rFonts w:ascii="Verdana" w:eastAsia="Times New Roman" w:hAnsi="Verdana" w:cs="Calibri Light"/>
        </w:rPr>
      </w:pPr>
      <w:r>
        <w:rPr>
          <w:rFonts w:ascii="Verdana" w:eastAsia="Times New Roman" w:hAnsi="Verdana" w:cs="Calibri Light"/>
          <w:noProof/>
        </w:rPr>
        <w:drawing>
          <wp:inline distT="0" distB="0" distL="0" distR="0" wp14:anchorId="3FB7A90E" wp14:editId="74055156">
            <wp:extent cx="5943600" cy="34886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66FAE996" w14:textId="77777777" w:rsidR="008E78C0" w:rsidRDefault="008E78C0" w:rsidP="00013DE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1 acquiring an address from the DHCP server</w:t>
      </w:r>
    </w:p>
    <w:p w14:paraId="5521B3F7" w14:textId="77777777" w:rsidR="008E78C0" w:rsidRDefault="008E78C0"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ABA587E" wp14:editId="32C0D960">
            <wp:extent cx="5943600" cy="59251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5943600" cy="5925185"/>
                    </a:xfrm>
                    <a:prstGeom prst="rect">
                      <a:avLst/>
                    </a:prstGeom>
                  </pic:spPr>
                </pic:pic>
              </a:graphicData>
            </a:graphic>
          </wp:inline>
        </w:drawing>
      </w:r>
    </w:p>
    <w:p w14:paraId="7633E022" w14:textId="77777777" w:rsidR="0099154F" w:rsidRDefault="0099154F" w:rsidP="008E78C0">
      <w:pPr>
        <w:spacing w:after="0" w:line="240" w:lineRule="auto"/>
        <w:textAlignment w:val="baseline"/>
        <w:rPr>
          <w:rFonts w:ascii="Verdana" w:eastAsia="Times New Roman" w:hAnsi="Verdana" w:cs="Calibri Light"/>
        </w:rPr>
      </w:pPr>
    </w:p>
    <w:p w14:paraId="0901F3A2" w14:textId="64B45BD5" w:rsidR="008E78C0" w:rsidRDefault="008E78C0" w:rsidP="008E78C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2</w:t>
      </w:r>
      <w:r w:rsidRPr="008E78C0">
        <w:rPr>
          <w:rFonts w:ascii="Verdana" w:eastAsia="Times New Roman" w:hAnsi="Verdana" w:cs="Calibri Light"/>
        </w:rPr>
        <w:t xml:space="preserve"> acquiring an address from the DHCP server</w:t>
      </w:r>
    </w:p>
    <w:p w14:paraId="79C7A966" w14:textId="6E3A7612"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760699A" wp14:editId="43A3452D">
            <wp:extent cx="5943600" cy="44913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5943600" cy="4491355"/>
                    </a:xfrm>
                    <a:prstGeom prst="rect">
                      <a:avLst/>
                    </a:prstGeom>
                  </pic:spPr>
                </pic:pic>
              </a:graphicData>
            </a:graphic>
          </wp:inline>
        </w:drawing>
      </w:r>
    </w:p>
    <w:p w14:paraId="02ADE845" w14:textId="77777777" w:rsidR="0099154F" w:rsidRDefault="0099154F" w:rsidP="006F58D1">
      <w:pPr>
        <w:spacing w:after="0" w:line="240" w:lineRule="auto"/>
        <w:textAlignment w:val="baseline"/>
        <w:rPr>
          <w:rFonts w:ascii="Verdana" w:eastAsia="Times New Roman" w:hAnsi="Verdana" w:cs="Calibri Light"/>
        </w:rPr>
      </w:pPr>
    </w:p>
    <w:p w14:paraId="4D17A19C" w14:textId="3C9030D3"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3</w:t>
      </w:r>
      <w:r w:rsidRPr="008E78C0">
        <w:rPr>
          <w:rFonts w:ascii="Verdana" w:eastAsia="Times New Roman" w:hAnsi="Verdana" w:cs="Calibri Light"/>
        </w:rPr>
        <w:t xml:space="preserve"> acquiring an address from the DHCP server</w:t>
      </w:r>
    </w:p>
    <w:p w14:paraId="53D08115" w14:textId="351B3FF4"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4005881" wp14:editId="31701D27">
            <wp:extent cx="5943600" cy="449072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3">
                      <a:extLst>
                        <a:ext uri="{28A0092B-C50C-407E-A947-70E740481C1C}">
                          <a14:useLocalDpi xmlns:a14="http://schemas.microsoft.com/office/drawing/2010/main" val="0"/>
                        </a:ext>
                      </a:extLst>
                    </a:blip>
                    <a:stretch>
                      <a:fillRect/>
                    </a:stretch>
                  </pic:blipFill>
                  <pic:spPr>
                    <a:xfrm>
                      <a:off x="0" y="0"/>
                      <a:ext cx="5943600" cy="4490720"/>
                    </a:xfrm>
                    <a:prstGeom prst="rect">
                      <a:avLst/>
                    </a:prstGeom>
                  </pic:spPr>
                </pic:pic>
              </a:graphicData>
            </a:graphic>
          </wp:inline>
        </w:drawing>
      </w:r>
    </w:p>
    <w:p w14:paraId="2BA38E20" w14:textId="77777777" w:rsidR="0099154F" w:rsidRDefault="0099154F" w:rsidP="006F58D1">
      <w:pPr>
        <w:spacing w:after="0" w:line="240" w:lineRule="auto"/>
        <w:textAlignment w:val="baseline"/>
        <w:rPr>
          <w:rFonts w:ascii="Verdana" w:eastAsia="Times New Roman" w:hAnsi="Verdana" w:cs="Calibri Light"/>
        </w:rPr>
      </w:pPr>
    </w:p>
    <w:p w14:paraId="3CE6B793" w14:textId="6D748F1F"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4</w:t>
      </w:r>
      <w:r w:rsidRPr="008E78C0">
        <w:rPr>
          <w:rFonts w:ascii="Verdana" w:eastAsia="Times New Roman" w:hAnsi="Verdana" w:cs="Calibri Light"/>
        </w:rPr>
        <w:t xml:space="preserve"> acquiring an address from the DHCP server</w:t>
      </w:r>
    </w:p>
    <w:p w14:paraId="717144DC" w14:textId="77777777" w:rsidR="006F58D1" w:rsidRDefault="006F58D1" w:rsidP="00013DE0">
      <w:pPr>
        <w:spacing w:after="0" w:line="240" w:lineRule="auto"/>
        <w:textAlignment w:val="baseline"/>
        <w:rPr>
          <w:rFonts w:ascii="Verdana" w:eastAsia="Times New Roman" w:hAnsi="Verdana" w:cs="Calibri Light"/>
          <w:color w:val="2F5496"/>
        </w:rPr>
      </w:pPr>
    </w:p>
    <w:p w14:paraId="3770EB3B"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9946DE0" wp14:editId="1A787206">
            <wp:extent cx="5943600" cy="57251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4">
                      <a:extLst>
                        <a:ext uri="{28A0092B-C50C-407E-A947-70E740481C1C}">
                          <a14:useLocalDpi xmlns:a14="http://schemas.microsoft.com/office/drawing/2010/main" val="0"/>
                        </a:ext>
                      </a:extLst>
                    </a:blip>
                    <a:stretch>
                      <a:fillRect/>
                    </a:stretch>
                  </pic:blipFill>
                  <pic:spPr>
                    <a:xfrm>
                      <a:off x="0" y="0"/>
                      <a:ext cx="5943600" cy="5725160"/>
                    </a:xfrm>
                    <a:prstGeom prst="rect">
                      <a:avLst/>
                    </a:prstGeom>
                  </pic:spPr>
                </pic:pic>
              </a:graphicData>
            </a:graphic>
          </wp:inline>
        </w:drawing>
      </w:r>
    </w:p>
    <w:p w14:paraId="692938CA" w14:textId="77777777" w:rsidR="0099154F" w:rsidRDefault="0099154F" w:rsidP="006F58D1">
      <w:pPr>
        <w:spacing w:after="0" w:line="240" w:lineRule="auto"/>
        <w:textAlignment w:val="baseline"/>
        <w:rPr>
          <w:rFonts w:ascii="Verdana" w:eastAsia="Times New Roman" w:hAnsi="Verdana" w:cs="Calibri Light"/>
        </w:rPr>
      </w:pPr>
    </w:p>
    <w:p w14:paraId="67288F96" w14:textId="45D0751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5</w:t>
      </w:r>
      <w:r w:rsidRPr="008E78C0">
        <w:rPr>
          <w:rFonts w:ascii="Verdana" w:eastAsia="Times New Roman" w:hAnsi="Verdana" w:cs="Calibri Light"/>
        </w:rPr>
        <w:t xml:space="preserve"> acquiring an address from the DHCP server</w:t>
      </w:r>
    </w:p>
    <w:p w14:paraId="217DEB56"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E99C2D3" wp14:editId="715DF282">
            <wp:extent cx="5943600" cy="569023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943600" cy="5690235"/>
                    </a:xfrm>
                    <a:prstGeom prst="rect">
                      <a:avLst/>
                    </a:prstGeom>
                  </pic:spPr>
                </pic:pic>
              </a:graphicData>
            </a:graphic>
          </wp:inline>
        </w:drawing>
      </w:r>
    </w:p>
    <w:p w14:paraId="3598E686" w14:textId="77777777" w:rsidR="0099154F" w:rsidRDefault="0099154F" w:rsidP="006F58D1">
      <w:pPr>
        <w:spacing w:after="0" w:line="240" w:lineRule="auto"/>
        <w:textAlignment w:val="baseline"/>
        <w:rPr>
          <w:rFonts w:ascii="Verdana" w:eastAsia="Times New Roman" w:hAnsi="Verdana" w:cs="Calibri Light"/>
        </w:rPr>
      </w:pPr>
    </w:p>
    <w:p w14:paraId="76B9FD35" w14:textId="6621B13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6</w:t>
      </w:r>
      <w:r w:rsidRPr="008E78C0">
        <w:rPr>
          <w:rFonts w:ascii="Verdana" w:eastAsia="Times New Roman" w:hAnsi="Verdana" w:cs="Calibri Light"/>
        </w:rPr>
        <w:t xml:space="preserve"> acquiring an address from the DHCP server</w:t>
      </w:r>
    </w:p>
    <w:p w14:paraId="61D6C0AD" w14:textId="77777777"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76EC176" wp14:editId="260C581A">
            <wp:extent cx="5943600" cy="59258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6">
                      <a:extLst>
                        <a:ext uri="{28A0092B-C50C-407E-A947-70E740481C1C}">
                          <a14:useLocalDpi xmlns:a14="http://schemas.microsoft.com/office/drawing/2010/main" val="0"/>
                        </a:ext>
                      </a:extLst>
                    </a:blip>
                    <a:stretch>
                      <a:fillRect/>
                    </a:stretch>
                  </pic:blipFill>
                  <pic:spPr>
                    <a:xfrm>
                      <a:off x="0" y="0"/>
                      <a:ext cx="5943600" cy="5925820"/>
                    </a:xfrm>
                    <a:prstGeom prst="rect">
                      <a:avLst/>
                    </a:prstGeom>
                  </pic:spPr>
                </pic:pic>
              </a:graphicData>
            </a:graphic>
          </wp:inline>
        </w:drawing>
      </w:r>
    </w:p>
    <w:p w14:paraId="01B3B48A" w14:textId="77777777" w:rsidR="0099154F" w:rsidRDefault="0099154F" w:rsidP="00FB314A">
      <w:pPr>
        <w:spacing w:after="0" w:line="240" w:lineRule="auto"/>
        <w:textAlignment w:val="baseline"/>
        <w:rPr>
          <w:rFonts w:ascii="Verdana" w:eastAsia="Times New Roman" w:hAnsi="Verdana" w:cs="Calibri Light"/>
        </w:rPr>
      </w:pPr>
    </w:p>
    <w:p w14:paraId="06AA90A8" w14:textId="51388E30"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7</w:t>
      </w:r>
      <w:r w:rsidRPr="008E78C0">
        <w:rPr>
          <w:rFonts w:ascii="Verdana" w:eastAsia="Times New Roman" w:hAnsi="Verdana" w:cs="Calibri Light"/>
        </w:rPr>
        <w:t xml:space="preserve"> acquiring an address from the DHCP server</w:t>
      </w:r>
    </w:p>
    <w:p w14:paraId="1C9AD6D8" w14:textId="2F0D4085"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CE4A880" wp14:editId="4C615C39">
            <wp:extent cx="5943600" cy="6248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943600" cy="6248400"/>
                    </a:xfrm>
                    <a:prstGeom prst="rect">
                      <a:avLst/>
                    </a:prstGeom>
                  </pic:spPr>
                </pic:pic>
              </a:graphicData>
            </a:graphic>
          </wp:inline>
        </w:drawing>
      </w:r>
    </w:p>
    <w:p w14:paraId="35B3E3D7" w14:textId="77777777" w:rsidR="0099154F" w:rsidRDefault="0099154F" w:rsidP="00FB314A">
      <w:pPr>
        <w:spacing w:after="0" w:line="240" w:lineRule="auto"/>
        <w:textAlignment w:val="baseline"/>
        <w:rPr>
          <w:rFonts w:ascii="Verdana" w:eastAsia="Times New Roman" w:hAnsi="Verdana" w:cs="Calibri Light"/>
        </w:rPr>
      </w:pPr>
    </w:p>
    <w:p w14:paraId="6B47D10B" w14:textId="72A81829"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8</w:t>
      </w:r>
      <w:r w:rsidRPr="008E78C0">
        <w:rPr>
          <w:rFonts w:ascii="Verdana" w:eastAsia="Times New Roman" w:hAnsi="Verdana" w:cs="Calibri Light"/>
        </w:rPr>
        <w:t xml:space="preserve"> acquiring an address from the DHCP server</w:t>
      </w:r>
    </w:p>
    <w:p w14:paraId="115BDEF4" w14:textId="77777777" w:rsidR="000E294D" w:rsidRDefault="000E294D"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627172DA" wp14:editId="31FDB549">
            <wp:extent cx="5943600" cy="565023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8">
                      <a:extLst>
                        <a:ext uri="{28A0092B-C50C-407E-A947-70E740481C1C}">
                          <a14:useLocalDpi xmlns:a14="http://schemas.microsoft.com/office/drawing/2010/main" val="0"/>
                        </a:ext>
                      </a:extLst>
                    </a:blip>
                    <a:stretch>
                      <a:fillRect/>
                    </a:stretch>
                  </pic:blipFill>
                  <pic:spPr>
                    <a:xfrm>
                      <a:off x="0" y="0"/>
                      <a:ext cx="5943600" cy="5650230"/>
                    </a:xfrm>
                    <a:prstGeom prst="rect">
                      <a:avLst/>
                    </a:prstGeom>
                  </pic:spPr>
                </pic:pic>
              </a:graphicData>
            </a:graphic>
          </wp:inline>
        </w:drawing>
      </w:r>
    </w:p>
    <w:p w14:paraId="61ED9633" w14:textId="77777777" w:rsidR="0099154F" w:rsidRDefault="0099154F" w:rsidP="000E294D">
      <w:pPr>
        <w:spacing w:after="0" w:line="240" w:lineRule="auto"/>
        <w:textAlignment w:val="baseline"/>
        <w:rPr>
          <w:rFonts w:ascii="Verdana" w:eastAsia="Times New Roman" w:hAnsi="Verdana" w:cs="Calibri Light"/>
        </w:rPr>
      </w:pPr>
    </w:p>
    <w:p w14:paraId="7E590E71" w14:textId="272F7022" w:rsidR="000E294D" w:rsidRDefault="000E294D" w:rsidP="000E294D">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9</w:t>
      </w:r>
      <w:r w:rsidRPr="008E78C0">
        <w:rPr>
          <w:rFonts w:ascii="Verdana" w:eastAsia="Times New Roman" w:hAnsi="Verdana" w:cs="Calibri Light"/>
        </w:rPr>
        <w:t xml:space="preserve"> acquiring an address from the DHCP server</w:t>
      </w:r>
    </w:p>
    <w:p w14:paraId="5B1B9712"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A1BBB54" wp14:editId="72FF8968">
            <wp:extent cx="5943600" cy="5501005"/>
            <wp:effectExtent l="0" t="0" r="0" b="4445"/>
            <wp:docPr id="1646020736" name="Picture 164602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6" name="Picture 1646020736"/>
                    <pic:cNvPicPr/>
                  </pic:nvPicPr>
                  <pic:blipFill>
                    <a:blip r:embed="rId59">
                      <a:extLst>
                        <a:ext uri="{28A0092B-C50C-407E-A947-70E740481C1C}">
                          <a14:useLocalDpi xmlns:a14="http://schemas.microsoft.com/office/drawing/2010/main" val="0"/>
                        </a:ext>
                      </a:extLst>
                    </a:blip>
                    <a:stretch>
                      <a:fillRect/>
                    </a:stretch>
                  </pic:blipFill>
                  <pic:spPr>
                    <a:xfrm>
                      <a:off x="0" y="0"/>
                      <a:ext cx="5943600" cy="5501005"/>
                    </a:xfrm>
                    <a:prstGeom prst="rect">
                      <a:avLst/>
                    </a:prstGeom>
                  </pic:spPr>
                </pic:pic>
              </a:graphicData>
            </a:graphic>
          </wp:inline>
        </w:drawing>
      </w:r>
    </w:p>
    <w:p w14:paraId="504313AD" w14:textId="6A2C4B61" w:rsidR="0099154F" w:rsidRDefault="0099154F" w:rsidP="00013DE0">
      <w:pPr>
        <w:spacing w:after="0" w:line="240" w:lineRule="auto"/>
        <w:textAlignment w:val="baseline"/>
        <w:rPr>
          <w:rFonts w:ascii="Verdana" w:eastAsia="Times New Roman" w:hAnsi="Verdana" w:cs="Calibri Light"/>
          <w:color w:val="2F5496"/>
        </w:rPr>
      </w:pPr>
    </w:p>
    <w:p w14:paraId="0D614DCC" w14:textId="7906C5E9"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0</w:t>
      </w:r>
      <w:r w:rsidRPr="008E78C0">
        <w:rPr>
          <w:rFonts w:ascii="Verdana" w:eastAsia="Times New Roman" w:hAnsi="Verdana" w:cs="Calibri Light"/>
        </w:rPr>
        <w:t xml:space="preserve"> acquiring an address from the DHCP server</w:t>
      </w:r>
    </w:p>
    <w:p w14:paraId="4054B99B" w14:textId="77777777" w:rsidR="0099154F" w:rsidRDefault="0099154F" w:rsidP="00013DE0">
      <w:pPr>
        <w:spacing w:after="0" w:line="240" w:lineRule="auto"/>
        <w:textAlignment w:val="baseline"/>
        <w:rPr>
          <w:rFonts w:ascii="Verdana" w:eastAsia="Times New Roman" w:hAnsi="Verdana" w:cs="Calibri Light"/>
          <w:color w:val="2F5496"/>
        </w:rPr>
      </w:pPr>
    </w:p>
    <w:p w14:paraId="18BCC976"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2265AEB" wp14:editId="24483200">
            <wp:extent cx="5943600" cy="5079365"/>
            <wp:effectExtent l="0" t="0" r="0" b="6985"/>
            <wp:docPr id="1646020737" name="Picture 164602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7" name="Picture 1646020737"/>
                    <pic:cNvPicPr/>
                  </pic:nvPicPr>
                  <pic:blipFill>
                    <a:blip r:embed="rId60">
                      <a:extLst>
                        <a:ext uri="{28A0092B-C50C-407E-A947-70E740481C1C}">
                          <a14:useLocalDpi xmlns:a14="http://schemas.microsoft.com/office/drawing/2010/main" val="0"/>
                        </a:ext>
                      </a:extLst>
                    </a:blip>
                    <a:stretch>
                      <a:fillRect/>
                    </a:stretch>
                  </pic:blipFill>
                  <pic:spPr>
                    <a:xfrm>
                      <a:off x="0" y="0"/>
                      <a:ext cx="5943600" cy="5079365"/>
                    </a:xfrm>
                    <a:prstGeom prst="rect">
                      <a:avLst/>
                    </a:prstGeom>
                  </pic:spPr>
                </pic:pic>
              </a:graphicData>
            </a:graphic>
          </wp:inline>
        </w:drawing>
      </w:r>
    </w:p>
    <w:p w14:paraId="6068952B" w14:textId="77777777" w:rsidR="0099154F" w:rsidRDefault="0099154F" w:rsidP="0099154F">
      <w:pPr>
        <w:spacing w:after="0" w:line="240" w:lineRule="auto"/>
        <w:textAlignment w:val="baseline"/>
        <w:rPr>
          <w:rFonts w:ascii="Verdana" w:eastAsia="Times New Roman" w:hAnsi="Verdana" w:cs="Calibri Light"/>
        </w:rPr>
      </w:pPr>
    </w:p>
    <w:p w14:paraId="5FF3CCFD" w14:textId="26387EE3"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1</w:t>
      </w:r>
      <w:r w:rsidRPr="008E78C0">
        <w:rPr>
          <w:rFonts w:ascii="Verdana" w:eastAsia="Times New Roman" w:hAnsi="Verdana" w:cs="Calibri Light"/>
        </w:rPr>
        <w:t xml:space="preserve"> acquiring an address from the DHCP server</w:t>
      </w:r>
    </w:p>
    <w:p w14:paraId="401F61B5" w14:textId="3D9032A6" w:rsidR="00D663A9" w:rsidRPr="008E78C0" w:rsidRDefault="00D663A9" w:rsidP="00013DE0">
      <w:pPr>
        <w:spacing w:after="0" w:line="240" w:lineRule="auto"/>
        <w:textAlignment w:val="baseline"/>
        <w:rPr>
          <w:rFonts w:ascii="Verdana" w:eastAsia="Times New Roman" w:hAnsi="Verdana" w:cs="Segoe UI"/>
        </w:rPr>
      </w:pPr>
      <w:r w:rsidRPr="008E78C0">
        <w:rPr>
          <w:rFonts w:ascii="Verdana" w:eastAsia="Times New Roman" w:hAnsi="Verdana" w:cs="Calibri Light"/>
          <w:color w:val="2F5496"/>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1F58BF4D"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Identify the Layer 2 devices that will become the </w:t>
      </w:r>
      <w:r w:rsidR="00C40ECC">
        <w:rPr>
          <w:rFonts w:ascii="Verdana" w:eastAsia="Times New Roman" w:hAnsi="Verdana" w:cs="Segoe UI"/>
          <w:i/>
          <w:iCs/>
          <w:sz w:val="20"/>
          <w:szCs w:val="20"/>
        </w:rPr>
        <w:t>r</w:t>
      </w:r>
      <w:r w:rsidR="00C40ECC" w:rsidRPr="00C40ECC">
        <w:rPr>
          <w:rFonts w:ascii="Verdana" w:eastAsia="Times New Roman" w:hAnsi="Verdana" w:cs="Segoe UI"/>
          <w:i/>
          <w:iCs/>
          <w:sz w:val="20"/>
          <w:szCs w:val="20"/>
        </w:rPr>
        <w:t xml:space="preserve">oot </w:t>
      </w:r>
      <w:r w:rsidR="00C40ECC">
        <w:rPr>
          <w:rFonts w:ascii="Verdana" w:eastAsia="Times New Roman" w:hAnsi="Verdana" w:cs="Segoe UI"/>
          <w:i/>
          <w:iCs/>
          <w:sz w:val="20"/>
          <w:szCs w:val="20"/>
        </w:rPr>
        <w:t>b</w:t>
      </w:r>
      <w:r w:rsidR="00C40ECC" w:rsidRPr="00C40ECC">
        <w:rPr>
          <w:rFonts w:ascii="Verdana" w:eastAsia="Times New Roman" w:hAnsi="Verdana" w:cs="Segoe UI"/>
          <w:i/>
          <w:iCs/>
          <w:sz w:val="20"/>
          <w:szCs w:val="20"/>
        </w:rPr>
        <w:t>ridge</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8D041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4C409B7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6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62">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68">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69">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81">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82">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83">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4">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85">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86">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87">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88">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89">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90">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91">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96"/>
      <w:footerReference w:type="default" r:id="rId97"/>
      <w:headerReference w:type="first" r:id="rId98"/>
      <w:footerReference w:type="first" r:id="rId99"/>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2C81F" w14:textId="77777777" w:rsidR="00E970DF" w:rsidRDefault="00E970DF" w:rsidP="00862194">
      <w:pPr>
        <w:spacing w:after="0" w:line="240" w:lineRule="auto"/>
      </w:pPr>
      <w:r>
        <w:separator/>
      </w:r>
    </w:p>
  </w:endnote>
  <w:endnote w:type="continuationSeparator" w:id="0">
    <w:p w14:paraId="7BA63A2B" w14:textId="77777777" w:rsidR="00E970DF" w:rsidRDefault="00E970DF" w:rsidP="00862194">
      <w:pPr>
        <w:spacing w:after="0" w:line="240" w:lineRule="auto"/>
      </w:pPr>
      <w:r>
        <w:continuationSeparator/>
      </w:r>
    </w:p>
  </w:endnote>
  <w:endnote w:type="continuationNotice" w:id="1">
    <w:p w14:paraId="682A0977" w14:textId="77777777" w:rsidR="00E970DF" w:rsidRDefault="00E970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72564" w14:textId="77777777" w:rsidR="00E970DF" w:rsidRDefault="00E970DF" w:rsidP="00862194">
      <w:pPr>
        <w:spacing w:after="0" w:line="240" w:lineRule="auto"/>
      </w:pPr>
      <w:r>
        <w:separator/>
      </w:r>
    </w:p>
  </w:footnote>
  <w:footnote w:type="continuationSeparator" w:id="0">
    <w:p w14:paraId="1633E804" w14:textId="77777777" w:rsidR="00E970DF" w:rsidRDefault="00E970DF" w:rsidP="00862194">
      <w:pPr>
        <w:spacing w:after="0" w:line="240" w:lineRule="auto"/>
      </w:pPr>
      <w:r>
        <w:continuationSeparator/>
      </w:r>
    </w:p>
  </w:footnote>
  <w:footnote w:type="continuationNotice" w:id="1">
    <w:p w14:paraId="426FF376" w14:textId="77777777" w:rsidR="00E970DF" w:rsidRDefault="00E970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13DE0"/>
    <w:rsid w:val="00033DAC"/>
    <w:rsid w:val="0006154C"/>
    <w:rsid w:val="000661EF"/>
    <w:rsid w:val="000667F2"/>
    <w:rsid w:val="00074909"/>
    <w:rsid w:val="00081A19"/>
    <w:rsid w:val="00087D65"/>
    <w:rsid w:val="00095BF9"/>
    <w:rsid w:val="00096B21"/>
    <w:rsid w:val="000A37AC"/>
    <w:rsid w:val="000B6F70"/>
    <w:rsid w:val="000C4C91"/>
    <w:rsid w:val="000C5F6F"/>
    <w:rsid w:val="000E294D"/>
    <w:rsid w:val="000E4F67"/>
    <w:rsid w:val="000F31DB"/>
    <w:rsid w:val="00124955"/>
    <w:rsid w:val="00134E54"/>
    <w:rsid w:val="0015204E"/>
    <w:rsid w:val="001530AC"/>
    <w:rsid w:val="00156BEC"/>
    <w:rsid w:val="00160376"/>
    <w:rsid w:val="00161C9F"/>
    <w:rsid w:val="00197165"/>
    <w:rsid w:val="001A19E9"/>
    <w:rsid w:val="001A730B"/>
    <w:rsid w:val="001F02E8"/>
    <w:rsid w:val="002015B5"/>
    <w:rsid w:val="00250926"/>
    <w:rsid w:val="00280043"/>
    <w:rsid w:val="00294AB4"/>
    <w:rsid w:val="0029798A"/>
    <w:rsid w:val="002C0D8D"/>
    <w:rsid w:val="002C16D5"/>
    <w:rsid w:val="002C4C71"/>
    <w:rsid w:val="002D15A7"/>
    <w:rsid w:val="002E096D"/>
    <w:rsid w:val="00300618"/>
    <w:rsid w:val="00303DCC"/>
    <w:rsid w:val="00305DC8"/>
    <w:rsid w:val="00323C0F"/>
    <w:rsid w:val="0033134D"/>
    <w:rsid w:val="003318D1"/>
    <w:rsid w:val="00351154"/>
    <w:rsid w:val="00362206"/>
    <w:rsid w:val="003D563F"/>
    <w:rsid w:val="00403D1C"/>
    <w:rsid w:val="00406E29"/>
    <w:rsid w:val="00426FAC"/>
    <w:rsid w:val="004342A5"/>
    <w:rsid w:val="00462CA7"/>
    <w:rsid w:val="004643AC"/>
    <w:rsid w:val="00465CCB"/>
    <w:rsid w:val="004678E4"/>
    <w:rsid w:val="00467D28"/>
    <w:rsid w:val="004915E4"/>
    <w:rsid w:val="00494926"/>
    <w:rsid w:val="00496AA3"/>
    <w:rsid w:val="004A6F66"/>
    <w:rsid w:val="004B00B8"/>
    <w:rsid w:val="004B51CA"/>
    <w:rsid w:val="004C202F"/>
    <w:rsid w:val="004D29E7"/>
    <w:rsid w:val="004E1D30"/>
    <w:rsid w:val="004E3314"/>
    <w:rsid w:val="004F6A73"/>
    <w:rsid w:val="005002F8"/>
    <w:rsid w:val="0051428A"/>
    <w:rsid w:val="00521631"/>
    <w:rsid w:val="00523AB3"/>
    <w:rsid w:val="00571BEF"/>
    <w:rsid w:val="005739A8"/>
    <w:rsid w:val="005A5073"/>
    <w:rsid w:val="005C4239"/>
    <w:rsid w:val="005C58C1"/>
    <w:rsid w:val="005D2B90"/>
    <w:rsid w:val="005D618F"/>
    <w:rsid w:val="005F687A"/>
    <w:rsid w:val="005F7EFE"/>
    <w:rsid w:val="00640DD7"/>
    <w:rsid w:val="00642C3A"/>
    <w:rsid w:val="006437DF"/>
    <w:rsid w:val="0066199D"/>
    <w:rsid w:val="006838E1"/>
    <w:rsid w:val="006B2640"/>
    <w:rsid w:val="006B3189"/>
    <w:rsid w:val="006B617F"/>
    <w:rsid w:val="006C0F36"/>
    <w:rsid w:val="006CB78E"/>
    <w:rsid w:val="006D5320"/>
    <w:rsid w:val="006E16F3"/>
    <w:rsid w:val="006F58D1"/>
    <w:rsid w:val="00716ECA"/>
    <w:rsid w:val="007236AB"/>
    <w:rsid w:val="0073085D"/>
    <w:rsid w:val="007324F8"/>
    <w:rsid w:val="007509EC"/>
    <w:rsid w:val="0075182A"/>
    <w:rsid w:val="00770EEA"/>
    <w:rsid w:val="00790517"/>
    <w:rsid w:val="007A151D"/>
    <w:rsid w:val="007A49ED"/>
    <w:rsid w:val="007F5BD9"/>
    <w:rsid w:val="008445F7"/>
    <w:rsid w:val="00844C9C"/>
    <w:rsid w:val="00862194"/>
    <w:rsid w:val="00872AE9"/>
    <w:rsid w:val="00885741"/>
    <w:rsid w:val="008A0A47"/>
    <w:rsid w:val="008A6767"/>
    <w:rsid w:val="008B3452"/>
    <w:rsid w:val="008B435B"/>
    <w:rsid w:val="008C01E0"/>
    <w:rsid w:val="008C5BBB"/>
    <w:rsid w:val="008D0545"/>
    <w:rsid w:val="008E78C0"/>
    <w:rsid w:val="00913532"/>
    <w:rsid w:val="00914141"/>
    <w:rsid w:val="00970870"/>
    <w:rsid w:val="00990C0A"/>
    <w:rsid w:val="0099154F"/>
    <w:rsid w:val="00993097"/>
    <w:rsid w:val="009AB12F"/>
    <w:rsid w:val="009D01B8"/>
    <w:rsid w:val="009D54F6"/>
    <w:rsid w:val="009E34C9"/>
    <w:rsid w:val="009F3FEA"/>
    <w:rsid w:val="00A00C3A"/>
    <w:rsid w:val="00A0181F"/>
    <w:rsid w:val="00A1064A"/>
    <w:rsid w:val="00A12A2F"/>
    <w:rsid w:val="00A12D04"/>
    <w:rsid w:val="00A1563C"/>
    <w:rsid w:val="00A17126"/>
    <w:rsid w:val="00A26454"/>
    <w:rsid w:val="00A37E64"/>
    <w:rsid w:val="00A4111C"/>
    <w:rsid w:val="00A53311"/>
    <w:rsid w:val="00A77F02"/>
    <w:rsid w:val="00A949AC"/>
    <w:rsid w:val="00AA0157"/>
    <w:rsid w:val="00AA3C86"/>
    <w:rsid w:val="00AA43A1"/>
    <w:rsid w:val="00AE11AB"/>
    <w:rsid w:val="00AE6AFF"/>
    <w:rsid w:val="00AE7710"/>
    <w:rsid w:val="00AF678C"/>
    <w:rsid w:val="00B00949"/>
    <w:rsid w:val="00B16169"/>
    <w:rsid w:val="00B24CF9"/>
    <w:rsid w:val="00B27A03"/>
    <w:rsid w:val="00B324DC"/>
    <w:rsid w:val="00B37D80"/>
    <w:rsid w:val="00B4310E"/>
    <w:rsid w:val="00B50D91"/>
    <w:rsid w:val="00B62E8A"/>
    <w:rsid w:val="00B75CB2"/>
    <w:rsid w:val="00B76DB9"/>
    <w:rsid w:val="00B81BB0"/>
    <w:rsid w:val="00B824B5"/>
    <w:rsid w:val="00B83B04"/>
    <w:rsid w:val="00B83C14"/>
    <w:rsid w:val="00B85B8A"/>
    <w:rsid w:val="00BB15D6"/>
    <w:rsid w:val="00BB2A13"/>
    <w:rsid w:val="00BB7F38"/>
    <w:rsid w:val="00BC0030"/>
    <w:rsid w:val="00BC1E46"/>
    <w:rsid w:val="00BC4523"/>
    <w:rsid w:val="00BD1742"/>
    <w:rsid w:val="00BD7547"/>
    <w:rsid w:val="00BE1ACB"/>
    <w:rsid w:val="00C02599"/>
    <w:rsid w:val="00C108E8"/>
    <w:rsid w:val="00C16FFB"/>
    <w:rsid w:val="00C174DD"/>
    <w:rsid w:val="00C321FF"/>
    <w:rsid w:val="00C34A49"/>
    <w:rsid w:val="00C40ECC"/>
    <w:rsid w:val="00C44C87"/>
    <w:rsid w:val="00C46704"/>
    <w:rsid w:val="00C47537"/>
    <w:rsid w:val="00C6371B"/>
    <w:rsid w:val="00C70F11"/>
    <w:rsid w:val="00C729F7"/>
    <w:rsid w:val="00C86AF6"/>
    <w:rsid w:val="00CB5107"/>
    <w:rsid w:val="00CC7D4B"/>
    <w:rsid w:val="00CF3E90"/>
    <w:rsid w:val="00D278BF"/>
    <w:rsid w:val="00D3312C"/>
    <w:rsid w:val="00D33CA9"/>
    <w:rsid w:val="00D42DEF"/>
    <w:rsid w:val="00D5690F"/>
    <w:rsid w:val="00D60AEB"/>
    <w:rsid w:val="00D663A9"/>
    <w:rsid w:val="00DA2B05"/>
    <w:rsid w:val="00DA3670"/>
    <w:rsid w:val="00DE30D1"/>
    <w:rsid w:val="00E17254"/>
    <w:rsid w:val="00E23112"/>
    <w:rsid w:val="00E3072A"/>
    <w:rsid w:val="00E313C3"/>
    <w:rsid w:val="00E35FAA"/>
    <w:rsid w:val="00E55707"/>
    <w:rsid w:val="00E611AB"/>
    <w:rsid w:val="00E74755"/>
    <w:rsid w:val="00E811A1"/>
    <w:rsid w:val="00E964AF"/>
    <w:rsid w:val="00E96617"/>
    <w:rsid w:val="00E970DF"/>
    <w:rsid w:val="00EA2FC6"/>
    <w:rsid w:val="00EA4112"/>
    <w:rsid w:val="00EB75AC"/>
    <w:rsid w:val="00ED225F"/>
    <w:rsid w:val="00EE4E62"/>
    <w:rsid w:val="00F0624F"/>
    <w:rsid w:val="00F146E5"/>
    <w:rsid w:val="00F27062"/>
    <w:rsid w:val="00F34CB0"/>
    <w:rsid w:val="00F47C4A"/>
    <w:rsid w:val="00F61025"/>
    <w:rsid w:val="00F63E14"/>
    <w:rsid w:val="00F74CA5"/>
    <w:rsid w:val="00F855CC"/>
    <w:rsid w:val="00F87C30"/>
    <w:rsid w:val="00F922E3"/>
    <w:rsid w:val="00FA4D21"/>
    <w:rsid w:val="00FB06AC"/>
    <w:rsid w:val="00FB314A"/>
    <w:rsid w:val="00FB5BC3"/>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5.PNG"/><Relationship Id="rId11" Type="http://schemas.openxmlformats.org/officeDocument/2006/relationships/endnotes" Target="endnote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79.PNG"/><Relationship Id="rId95" Type="http://schemas.microsoft.com/office/2018/08/relationships/commentsExtensible" Target="commentsExtensible.xm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microsoft.com/office/2016/09/relationships/commentsIds" Target="commentsIds.xml"/><Relationship Id="rId99" Type="http://schemas.openxmlformats.org/officeDocument/2006/relationships/footer" Target="footer2.xml"/><Relationship Id="rId10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footer" Target="footer1.xml"/><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comments" Target="comments.xml"/><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microsoft.com/office/2011/relationships/commentsExtended" Target="commentsExtended.xml"/><Relationship Id="rId98" Type="http://schemas.openxmlformats.org/officeDocument/2006/relationships/header" Target="header2.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81.jpg"/></Relationships>
</file>

<file path=word/_rels/footer2.xml.rels><?xml version="1.0" encoding="UTF-8" standalone="yes"?>
<Relationships xmlns="http://schemas.openxmlformats.org/package/2006/relationships"><Relationship Id="rId1" Type="http://schemas.openxmlformats.org/officeDocument/2006/relationships/image" Target="media/image8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4.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5.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80</TotalTime>
  <Pages>50</Pages>
  <Words>3573</Words>
  <Characters>2036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2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Parker, Emily</cp:lastModifiedBy>
  <cp:revision>94</cp:revision>
  <dcterms:created xsi:type="dcterms:W3CDTF">2024-03-13T20:36:00Z</dcterms:created>
  <dcterms:modified xsi:type="dcterms:W3CDTF">2024-05-28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